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 Jerl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rl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25 Appletree Ln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chapel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028990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